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Nigeria</w:t>
      </w:r>
      <w:r>
        <w:t xml:space="preserve"> </w:t>
      </w:r>
      <w:r>
        <w:t xml:space="preserve">Abuj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Recruitment Team</w:t>
      </w:r>
    </w:p>
    <w:p>
      <w:pPr>
        <w:pStyle w:val="BodyText"/>
      </w:pPr>
      <w:r>
        <w:t xml:space="preserve">[Company/Organization Name]</w:t>
      </w:r>
    </w:p>
    <w:p>
      <w:pPr>
        <w:pStyle w:val="BodyText"/>
      </w:pPr>
      <w:r>
        <w:t xml:space="preserve">[Address]</w:t>
      </w:r>
    </w:p>
    <w:p>
      <w:pPr>
        <w:pStyle w:val="BodyText"/>
      </w:pPr>
      <w:r>
        <w:t xml:space="preserve">Nigeria Abuja</w:t>
      </w:r>
    </w:p>
    <w:bookmarkStart w:id="20" w:name="X3fec8f2b67938a52c83c58977928131ca3785eb"/>
    <w:p>
      <w:pPr>
        <w:pStyle w:val="Heading1"/>
      </w:pPr>
      <w:r>
        <w:t xml:space="preserve">Internship Application Letter for Marine Engineer Position</w:t>
      </w:r>
    </w:p>
    <w:p>
      <w:pPr>
        <w:pStyle w:val="FirstParagraph"/>
      </w:pPr>
      <w:r>
        <w:t xml:space="preserve">Dear Recruitment Committee,</w:t>
      </w:r>
    </w:p>
    <w:p>
      <w:pPr>
        <w:pStyle w:val="BodyText"/>
      </w:pPr>
      <w:r>
        <w:t xml:space="preserve">I am writing with profound enthusiasm to submit my application for the</w:t>
      </w:r>
      <w:r>
        <w:t xml:space="preserve"> </w:t>
      </w:r>
      <w:r>
        <w:rPr>
          <w:bCs/>
          <w:b/>
        </w:rPr>
        <w:t xml:space="preserve">Marine Engineer Internship</w:t>
      </w:r>
      <w:r>
        <w:t xml:space="preserve"> </w:t>
      </w:r>
      <w:r>
        <w:t xml:space="preserve">position at your esteemed organization in Nigeria Abuja, as advertised on [Platform where job was seen - e.g., NIMASA website, LinkedIn, university portal]. As a highly motivated and technically proficient final-year student pursuing a Bachelor of Engineering in Marine Engineering from the Federal University of Technology, Minna (FUT Minna), I am eager to contribute my academic knowledge and practical skills to support Nigeria's burgeoning maritime industry within the strategic hub of Abuja.</w:t>
      </w:r>
    </w:p>
    <w:p>
      <w:pPr>
        <w:pStyle w:val="BodyText"/>
      </w:pPr>
      <w:r>
        <w:t xml:space="preserve">My academic journey has been meticulously aligned with the demands of modern marine engineering, focusing on propulsion systems, vessel stability, marine machinery maintenance, and sustainable naval operations. Courses such as 'Marine Propulsion Systems', 'Ship Construction and Repair', 'Thermodynamics for Marine Applications', and 'Naval Architecture Fundamentals' have equipped me with a robust theoretical foundation. I have consistently maintained a 3.8/4.0 GPA, demonstrating my dedication to mastering complex engineering principles essential for the</w:t>
      </w:r>
      <w:r>
        <w:t xml:space="preserve"> </w:t>
      </w:r>
      <w:r>
        <w:rPr>
          <w:bCs/>
          <w:b/>
        </w:rPr>
        <w:t xml:space="preserve">Marine Engineer</w:t>
      </w:r>
      <w:r>
        <w:t xml:space="preserve"> </w:t>
      </w:r>
      <w:r>
        <w:t xml:space="preserve">role. Furthermore, I possess foundational knowledge of the International Maritime Organization (IMO) conventions and Nigerian maritime regulations enforced by the Nigerian Maritime Administration and Safety Agency (NIMASA), which is headquartered in Abuja – a fact that deeply motivates my application to this location.</w:t>
      </w:r>
    </w:p>
    <w:p>
      <w:pPr>
        <w:pStyle w:val="BodyText"/>
      </w:pPr>
      <w:r>
        <w:t xml:space="preserve">What uniquely positions me for this</w:t>
      </w:r>
      <w:r>
        <w:t xml:space="preserve"> </w:t>
      </w:r>
      <w:r>
        <w:rPr>
          <w:bCs/>
          <w:b/>
        </w:rPr>
        <w:t xml:space="preserve">Internship Application Letter</w:t>
      </w:r>
      <w:r>
        <w:t xml:space="preserve"> </w:t>
      </w:r>
      <w:r>
        <w:t xml:space="preserve">is my understanding of Nigeria's specific maritime challenges and opportunities, particularly within the context of Abuja as the nation's administrative capital. While many marine engineers work directly on vessels or at seaports, I recognize that Abuja serves as a critical nerve center for policy formulation, regulatory oversight, and strategic training initiatives governing Nigeria's entire maritime sector. The proximity to NIMASA headquarters provides an unparalleled opportunity to witness and contribute to the implementation of national maritime safety standards, environmental protection protocols (like those addressing the Niger Delta), and capacity-building programs. I am keenly interested in supporting your organization’s work in these vital areas, leveraging my technical background to assist with regulatory compliance documentation, safety audits, or data analysis for fleet management systems – all within the dynamic environment of Nigeria Abuja.</w:t>
      </w:r>
    </w:p>
    <w:p>
      <w:pPr>
        <w:pStyle w:val="BodyText"/>
      </w:pPr>
      <w:r>
        <w:t xml:space="preserve">During my academic program, I actively sought practical experience through projects directly relevant to Nigeria’s maritime needs. For instance, I led a group project assessing fuel efficiency optimization for a hypothetical fleet of inland waterway vessels operating on the Niger River – a critical transport artery serving Abuja and surrounding regions. This involved utilizing CAD software (AutoCAD Marine) to model vessel modifications, calculating performance metrics under Nigerian environmental conditions, and proposing cost-effective maintenance schedules. Additionally, I completed an intensive 6-week training program at the Nigerian Navy Training Centre in Apapa (Lagos), where I gained hands-on experience with engine room operations, basic troubleshooting of auxiliary machinery (generators, pumps), and safety drills in accordance with STCW standards. This experience solidified my passion for marine engineering and demonstrated my ability to learn rapidly in a structured professional environment.</w:t>
      </w:r>
    </w:p>
    <w:p>
      <w:pPr>
        <w:pStyle w:val="BodyText"/>
      </w:pPr>
      <w:r>
        <w:t xml:space="preserve">I am particularly drawn to this internship opportunity because of its location in Nigeria Abuja. I believe the capital city offers a unique vantage point to understand how national policy intersects with operational marine engineering needs – from the regulatory frameworks shaping vessel design standards to the logistics supporting inland water transport crucial for Nigeria's economic development. My goal is not merely to learn technical skills, but to contribute meaningfully from day one by assisting in tasks such as: preparing maintenance logs for assigned vessels; conducting preliminary technical inspections; compiling data on engine performance parameters; and supporting engineering teams with research into new marine technologies applicable to the Nigerian context. I am fluent in English and possess basic proficiency in Pidgin, enabling effective communication across diverse teams within the Nigerian maritime sector.</w:t>
      </w:r>
    </w:p>
    <w:p>
      <w:pPr>
        <w:pStyle w:val="BodyText"/>
      </w:pPr>
      <w:r>
        <w:t xml:space="preserve">Beyond technical skills, I bring strong interpersonal abilities developed through my role as a team leader for FUT Minna's Marine Engineering Student Association. I successfully organized a workshop on 'Emerging Technologies in Sustainable Shipping' in collaboration with industry partners, managing budgets, logistics, and speaker coordination – skills directly transferable to the collaborative nature of maritime operations. I am known for my meticulous attention to detail, proactive problem-solving approach (evidenced by resolving complex simulation errors during my propulsion systems project), and unwavering commitment to safety – core values paramount in any marine engineering environment.</w:t>
      </w:r>
    </w:p>
    <w:p>
      <w:pPr>
        <w:pStyle w:val="BodyText"/>
      </w:pPr>
      <w:r>
        <w:t xml:space="preserve">The opportunity to contribute as a</w:t>
      </w:r>
      <w:r>
        <w:t xml:space="preserve"> </w:t>
      </w:r>
      <w:r>
        <w:rPr>
          <w:bCs/>
          <w:b/>
        </w:rPr>
        <w:t xml:space="preserve">Marine Engineer</w:t>
      </w:r>
      <w:r>
        <w:t xml:space="preserve"> </w:t>
      </w:r>
      <w:r>
        <w:t xml:space="preserve">Intern within Nigeria Abuja represents the perfect convergence of my academic passion, professional aspirations, and Nigeria's strategic maritime development goals. I am deeply committed to supporting your organization’s mission to enhance safety, efficiency, and sustainability within Nigeria's maritime sector. My resume, attached for your review, provides further detail on my qualifications and achievements.</w:t>
      </w:r>
    </w:p>
    <w:p>
      <w:pPr>
        <w:pStyle w:val="BodyText"/>
      </w:pPr>
      <w:r>
        <w:t xml:space="preserve">Thank you for considering my application for this vital Internship Application Letter position. I am eager to discuss how my skills in marine engineering systems, regulatory understanding, and dedication to Nigeria's maritime advancement can benefit your team in Abuja. I am available for an interview at your earliest convenience and can be reached via email at [Your Email] or phone at [Your Phone Number].</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4 words, meeting the minimum requirement of 800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Nigeria Abuja</dc:title>
  <dc:creator/>
  <dc:language>en</dc:language>
  <cp:keywords/>
  <dcterms:created xsi:type="dcterms:W3CDTF">2026-07-21T14:37:30Z</dcterms:created>
  <dcterms:modified xsi:type="dcterms:W3CDTF">2026-07-21T14:37:30Z</dcterms:modified>
</cp:coreProperties>
</file>

<file path=docProps/custom.xml><?xml version="1.0" encoding="utf-8"?>
<Properties xmlns="http://schemas.openxmlformats.org/officeDocument/2006/custom-properties" xmlns:vt="http://schemas.openxmlformats.org/officeDocument/2006/docPropsVTypes"/>
</file>